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ACE21" w14:textId="4102EAE4" w:rsidR="00BC3B62" w:rsidRPr="0070061E" w:rsidRDefault="00B70727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1. </w:t>
      </w:r>
      <w:bookmarkStart w:id="0" w:name="_Hlk168213195"/>
      <w:proofErr w:type="spellStart"/>
      <w:r w:rsidR="00BC3B62"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palmitato</w:t>
      </w:r>
      <w:bookmarkEnd w:id="0"/>
      <w:proofErr w:type="spellEnd"/>
      <w:r w:rsidR="00BC3B62" w:rsidRPr="0070061E">
        <w:rPr>
          <w:rFonts w:ascii="Helvetica" w:hAnsi="Helvetica" w:cs="Arial"/>
          <w:sz w:val="20"/>
          <w:lang w:val="lt-LT"/>
        </w:rPr>
        <w:t xml:space="preserve"> pailginto atpalaidavimo injekcinės suspensijos švirkšte pakartotinio suspendavimo </w:t>
      </w:r>
      <w:r w:rsidR="00A02915" w:rsidRPr="0070061E">
        <w:rPr>
          <w:rFonts w:ascii="Helvetica" w:hAnsi="Helvetica" w:cs="Arial"/>
          <w:sz w:val="20"/>
          <w:lang w:val="lt-LT"/>
        </w:rPr>
        <w:t>pa</w:t>
      </w:r>
      <w:r w:rsidR="00BC3B62" w:rsidRPr="0070061E">
        <w:rPr>
          <w:rFonts w:ascii="Helvetica" w:hAnsi="Helvetica" w:cs="Arial"/>
          <w:sz w:val="20"/>
          <w:lang w:val="lt-LT"/>
        </w:rPr>
        <w:t xml:space="preserve">gerinimo būdas, apimantis švirkšto </w:t>
      </w:r>
      <w:r w:rsidR="00A02915" w:rsidRPr="0070061E">
        <w:rPr>
          <w:rFonts w:ascii="Helvetica" w:hAnsi="Helvetica" w:cs="Arial"/>
          <w:sz w:val="20"/>
          <w:lang w:val="lt-LT"/>
        </w:rPr>
        <w:t>iš</w:t>
      </w:r>
      <w:r w:rsidR="00BC3B62" w:rsidRPr="0070061E">
        <w:rPr>
          <w:rFonts w:ascii="Helvetica" w:hAnsi="Helvetica" w:cs="Arial"/>
          <w:sz w:val="20"/>
          <w:lang w:val="lt-LT"/>
        </w:rPr>
        <w:t xml:space="preserve">laikymą </w:t>
      </w:r>
      <w:r w:rsidR="000D34A3" w:rsidRPr="0070061E">
        <w:rPr>
          <w:rFonts w:ascii="Helvetica" w:hAnsi="Helvetica" w:cs="Arial"/>
          <w:sz w:val="20"/>
          <w:lang w:val="lt-LT"/>
        </w:rPr>
        <w:t>pageidaujamoje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A02915" w:rsidRPr="0070061E">
        <w:rPr>
          <w:rFonts w:ascii="Helvetica" w:hAnsi="Helvetica" w:cs="Arial"/>
          <w:sz w:val="20"/>
          <w:lang w:val="lt-LT"/>
        </w:rPr>
        <w:t>padėtyje</w:t>
      </w:r>
      <w:r w:rsidR="00BC3B62" w:rsidRPr="0070061E">
        <w:rPr>
          <w:rFonts w:ascii="Helvetica" w:hAnsi="Helvetica" w:cs="Arial"/>
          <w:sz w:val="20"/>
          <w:lang w:val="lt-LT"/>
        </w:rPr>
        <w:t xml:space="preserve"> švirkšto transportavimo metu, kuri skiriasi nuo švirkšto </w:t>
      </w:r>
      <w:r w:rsidR="00A02915" w:rsidRPr="0070061E">
        <w:rPr>
          <w:rFonts w:ascii="Helvetica" w:hAnsi="Helvetica" w:cs="Arial"/>
          <w:sz w:val="20"/>
          <w:lang w:val="lt-LT"/>
        </w:rPr>
        <w:t>padėties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4E1837" w:rsidRPr="0070061E">
        <w:rPr>
          <w:rFonts w:ascii="Helvetica" w:hAnsi="Helvetica" w:cs="Arial"/>
          <w:sz w:val="20"/>
          <w:lang w:val="lt-LT"/>
        </w:rPr>
        <w:t xml:space="preserve">saugojimo </w:t>
      </w:r>
      <w:r w:rsidR="00BC3B62" w:rsidRPr="0070061E">
        <w:rPr>
          <w:rFonts w:ascii="Helvetica" w:hAnsi="Helvetica" w:cs="Arial"/>
          <w:sz w:val="20"/>
          <w:lang w:val="lt-LT"/>
        </w:rPr>
        <w:t>prieš išsiuntimą</w:t>
      </w:r>
      <w:r w:rsidR="004E1837" w:rsidRPr="0070061E">
        <w:rPr>
          <w:rFonts w:ascii="Helvetica" w:hAnsi="Helvetica" w:cs="Arial"/>
          <w:sz w:val="20"/>
          <w:lang w:val="lt-LT"/>
        </w:rPr>
        <w:t xml:space="preserve"> metu</w:t>
      </w:r>
      <w:r w:rsidR="00BC3B62" w:rsidRPr="0070061E">
        <w:rPr>
          <w:rFonts w:ascii="Helvetica" w:hAnsi="Helvetica" w:cs="Arial"/>
          <w:sz w:val="20"/>
          <w:lang w:val="lt-LT"/>
        </w:rPr>
        <w:t xml:space="preserve">, kur </w:t>
      </w:r>
      <w:r w:rsidR="004E1837" w:rsidRPr="0070061E">
        <w:rPr>
          <w:rFonts w:ascii="Helvetica" w:hAnsi="Helvetica" w:cs="Arial"/>
          <w:sz w:val="20"/>
          <w:lang w:val="lt-LT"/>
        </w:rPr>
        <w:t>saugojimo prieš išsiuntimą metu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4E1837" w:rsidRPr="0070061E">
        <w:rPr>
          <w:rFonts w:ascii="Helvetica" w:hAnsi="Helvetica" w:cs="Arial"/>
          <w:sz w:val="20"/>
          <w:lang w:val="lt-LT"/>
        </w:rPr>
        <w:t>padėtis buvo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4E1837" w:rsidRPr="0070061E">
        <w:rPr>
          <w:rFonts w:ascii="Helvetica" w:hAnsi="Helvetica" w:cs="Arial"/>
          <w:sz w:val="20"/>
          <w:lang w:val="lt-LT"/>
        </w:rPr>
        <w:t>galiuku</w:t>
      </w:r>
      <w:r w:rsidR="00BC3B62" w:rsidRPr="0070061E">
        <w:rPr>
          <w:rFonts w:ascii="Helvetica" w:hAnsi="Helvetica" w:cs="Arial"/>
          <w:sz w:val="20"/>
          <w:lang w:val="lt-LT"/>
        </w:rPr>
        <w:t xml:space="preserve"> žemyn, </w:t>
      </w:r>
      <w:r w:rsidR="004E1837" w:rsidRPr="0070061E">
        <w:rPr>
          <w:rFonts w:ascii="Helvetica" w:hAnsi="Helvetica" w:cs="Arial"/>
          <w:sz w:val="20"/>
          <w:lang w:val="lt-LT"/>
        </w:rPr>
        <w:t>ir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4E1837" w:rsidRPr="0070061E">
        <w:rPr>
          <w:rFonts w:ascii="Helvetica" w:hAnsi="Helvetica" w:cs="Arial"/>
          <w:sz w:val="20"/>
          <w:lang w:val="lt-LT"/>
        </w:rPr>
        <w:t>transportavimo metu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r w:rsidR="004E1837" w:rsidRPr="0070061E">
        <w:rPr>
          <w:rFonts w:ascii="Helvetica" w:hAnsi="Helvetica" w:cs="Arial"/>
          <w:sz w:val="20"/>
          <w:lang w:val="lt-LT"/>
        </w:rPr>
        <w:t>padėtis buvo</w:t>
      </w:r>
      <w:r w:rsidR="00BC3B62" w:rsidRPr="0070061E">
        <w:rPr>
          <w:rFonts w:ascii="Helvetica" w:hAnsi="Helvetica" w:cs="Arial"/>
          <w:sz w:val="20"/>
          <w:lang w:val="lt-LT"/>
        </w:rPr>
        <w:t xml:space="preserve"> iš esmės horizontali.</w:t>
      </w:r>
    </w:p>
    <w:p w14:paraId="4BA6A8A7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C18B7F" w14:textId="5EDCA7A4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2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Pr="0070061E">
        <w:rPr>
          <w:rFonts w:ascii="Helvetica" w:hAnsi="Helvetica" w:cs="Arial"/>
          <w:sz w:val="20"/>
          <w:lang w:val="lt-LT"/>
        </w:rPr>
        <w:t xml:space="preserve">Būdas pagal 1 punktą, kur švirkšto palaikymas norimoje </w:t>
      </w:r>
      <w:r w:rsidR="004E1837" w:rsidRPr="0070061E">
        <w:rPr>
          <w:rFonts w:ascii="Helvetica" w:hAnsi="Helvetica" w:cs="Arial"/>
          <w:sz w:val="20"/>
          <w:lang w:val="lt-LT"/>
        </w:rPr>
        <w:t>transportavimo padėt</w:t>
      </w:r>
      <w:r w:rsidR="000D34A3" w:rsidRPr="0070061E">
        <w:rPr>
          <w:rFonts w:ascii="Helvetica" w:hAnsi="Helvetica" w:cs="Arial"/>
          <w:sz w:val="20"/>
          <w:lang w:val="lt-LT"/>
        </w:rPr>
        <w:t>yje</w:t>
      </w:r>
      <w:r w:rsidRPr="0070061E">
        <w:rPr>
          <w:rFonts w:ascii="Helvetica" w:hAnsi="Helvetica" w:cs="Arial"/>
          <w:sz w:val="20"/>
          <w:lang w:val="lt-LT"/>
        </w:rPr>
        <w:t xml:space="preserve"> apima švirkšto </w:t>
      </w:r>
      <w:r w:rsidR="000D34A3" w:rsidRPr="0070061E">
        <w:rPr>
          <w:rFonts w:ascii="Helvetica" w:hAnsi="Helvetica" w:cs="Arial"/>
          <w:sz w:val="20"/>
          <w:lang w:val="lt-LT"/>
        </w:rPr>
        <w:t>įdėjimą</w:t>
      </w:r>
      <w:r w:rsidRPr="0070061E">
        <w:rPr>
          <w:rFonts w:ascii="Helvetica" w:hAnsi="Helvetica" w:cs="Arial"/>
          <w:sz w:val="20"/>
          <w:lang w:val="lt-LT"/>
        </w:rPr>
        <w:t xml:space="preserve"> į transportavimo priemonę </w:t>
      </w:r>
      <w:r w:rsidR="00D54577" w:rsidRPr="0070061E">
        <w:rPr>
          <w:rFonts w:ascii="Helvetica" w:hAnsi="Helvetica" w:cs="Arial"/>
          <w:sz w:val="20"/>
          <w:lang w:val="lt-LT"/>
        </w:rPr>
        <w:t xml:space="preserve">pageidaujamoje </w:t>
      </w:r>
      <w:r w:rsidR="000D34A3" w:rsidRPr="0070061E">
        <w:rPr>
          <w:rFonts w:ascii="Helvetica" w:hAnsi="Helvetica" w:cs="Arial"/>
          <w:sz w:val="20"/>
          <w:lang w:val="lt-LT"/>
        </w:rPr>
        <w:t>padėtyje</w:t>
      </w:r>
      <w:r w:rsidRPr="0070061E">
        <w:rPr>
          <w:rFonts w:ascii="Helvetica" w:hAnsi="Helvetica" w:cs="Arial"/>
          <w:sz w:val="20"/>
          <w:lang w:val="lt-LT"/>
        </w:rPr>
        <w:t xml:space="preserve">, švirkšto stebėjimą </w:t>
      </w:r>
      <w:r w:rsidR="000D34A3" w:rsidRPr="0070061E">
        <w:rPr>
          <w:rFonts w:ascii="Helvetica" w:hAnsi="Helvetica" w:cs="Arial"/>
          <w:sz w:val="20"/>
          <w:lang w:val="lt-LT"/>
        </w:rPr>
        <w:t xml:space="preserve">transportavimo </w:t>
      </w:r>
      <w:r w:rsidRPr="0070061E">
        <w:rPr>
          <w:rFonts w:ascii="Helvetica" w:hAnsi="Helvetica" w:cs="Arial"/>
          <w:sz w:val="20"/>
          <w:lang w:val="lt-LT"/>
        </w:rPr>
        <w:t>metu</w:t>
      </w:r>
      <w:r w:rsidR="000D34A3" w:rsidRPr="0070061E">
        <w:rPr>
          <w:rFonts w:ascii="Helvetica" w:hAnsi="Helvetica" w:cs="Arial"/>
          <w:sz w:val="20"/>
          <w:lang w:val="lt-LT"/>
        </w:rPr>
        <w:t xml:space="preserve"> tam</w:t>
      </w:r>
      <w:r w:rsidRPr="0070061E">
        <w:rPr>
          <w:rFonts w:ascii="Helvetica" w:hAnsi="Helvetica" w:cs="Arial"/>
          <w:sz w:val="20"/>
          <w:lang w:val="lt-LT"/>
        </w:rPr>
        <w:t xml:space="preserve">, </w:t>
      </w:r>
      <w:r w:rsidR="000D34A3" w:rsidRPr="0070061E">
        <w:rPr>
          <w:rFonts w:ascii="Helvetica" w:hAnsi="Helvetica" w:cs="Arial"/>
          <w:sz w:val="20"/>
          <w:lang w:val="lt-LT"/>
        </w:rPr>
        <w:t>kad būtų</w:t>
      </w:r>
      <w:r w:rsidRPr="0070061E">
        <w:rPr>
          <w:rFonts w:ascii="Helvetica" w:hAnsi="Helvetica" w:cs="Arial"/>
          <w:sz w:val="20"/>
          <w:lang w:val="lt-LT"/>
        </w:rPr>
        <w:t xml:space="preserve"> patvirtint</w:t>
      </w:r>
      <w:r w:rsidR="000D34A3" w:rsidRPr="0070061E">
        <w:rPr>
          <w:rFonts w:ascii="Helvetica" w:hAnsi="Helvetica" w:cs="Arial"/>
          <w:sz w:val="20"/>
          <w:lang w:val="lt-LT"/>
        </w:rPr>
        <w:t>as</w:t>
      </w:r>
      <w:r w:rsidRPr="0070061E">
        <w:rPr>
          <w:rFonts w:ascii="Helvetica" w:hAnsi="Helvetica" w:cs="Arial"/>
          <w:sz w:val="20"/>
          <w:lang w:val="lt-LT"/>
        </w:rPr>
        <w:t xml:space="preserve"> </w:t>
      </w:r>
      <w:r w:rsidR="00D54577" w:rsidRPr="0070061E">
        <w:rPr>
          <w:rFonts w:ascii="Helvetica" w:hAnsi="Helvetica" w:cs="Arial"/>
          <w:sz w:val="20"/>
          <w:lang w:val="lt-LT"/>
        </w:rPr>
        <w:t xml:space="preserve">pageidaujamos </w:t>
      </w:r>
      <w:r w:rsidR="000D34A3" w:rsidRPr="0070061E">
        <w:rPr>
          <w:rFonts w:ascii="Helvetica" w:hAnsi="Helvetica" w:cs="Arial"/>
          <w:sz w:val="20"/>
          <w:lang w:val="lt-LT"/>
        </w:rPr>
        <w:t>padėties</w:t>
      </w:r>
      <w:r w:rsidRPr="0070061E">
        <w:rPr>
          <w:rFonts w:ascii="Helvetica" w:hAnsi="Helvetica" w:cs="Arial"/>
          <w:sz w:val="20"/>
          <w:lang w:val="lt-LT"/>
        </w:rPr>
        <w:t xml:space="preserve"> palaikym</w:t>
      </w:r>
      <w:r w:rsidR="000D34A3" w:rsidRPr="0070061E">
        <w:rPr>
          <w:rFonts w:ascii="Helvetica" w:hAnsi="Helvetica" w:cs="Arial"/>
          <w:sz w:val="20"/>
          <w:lang w:val="lt-LT"/>
        </w:rPr>
        <w:t>as</w:t>
      </w:r>
      <w:r w:rsidRPr="0070061E">
        <w:rPr>
          <w:rFonts w:ascii="Helvetica" w:hAnsi="Helvetica" w:cs="Arial"/>
          <w:sz w:val="20"/>
          <w:lang w:val="lt-LT"/>
        </w:rPr>
        <w:t>, arba abu</w:t>
      </w:r>
      <w:r w:rsidR="000D34A3" w:rsidRPr="0070061E">
        <w:rPr>
          <w:rFonts w:ascii="Helvetica" w:hAnsi="Helvetica" w:cs="Arial"/>
          <w:sz w:val="20"/>
          <w:lang w:val="lt-LT"/>
        </w:rPr>
        <w:t xml:space="preserve"> atvejai</w:t>
      </w:r>
      <w:r w:rsidRPr="0070061E">
        <w:rPr>
          <w:rFonts w:ascii="Helvetica" w:hAnsi="Helvetica" w:cs="Arial"/>
          <w:sz w:val="20"/>
          <w:lang w:val="lt-LT"/>
        </w:rPr>
        <w:t>.</w:t>
      </w:r>
    </w:p>
    <w:p w14:paraId="78DBB8DA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79260E" w14:textId="59B59E87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3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Pr="0070061E">
        <w:rPr>
          <w:rFonts w:ascii="Helvetica" w:hAnsi="Helvetica" w:cs="Arial"/>
          <w:sz w:val="20"/>
          <w:lang w:val="lt-LT"/>
        </w:rPr>
        <w:t xml:space="preserve">Būdas pagal 1 arba 2 punktą, papildomai apimantis švirkšto įdėjimą į konteinerį, </w:t>
      </w:r>
      <w:r w:rsidR="000D34A3" w:rsidRPr="0070061E">
        <w:rPr>
          <w:rFonts w:ascii="Helvetica" w:hAnsi="Helvetica" w:cs="Arial"/>
          <w:sz w:val="20"/>
          <w:lang w:val="lt-LT"/>
        </w:rPr>
        <w:t>apimantį</w:t>
      </w:r>
      <w:r w:rsidRPr="0070061E">
        <w:rPr>
          <w:rFonts w:ascii="Helvetica" w:hAnsi="Helvetica" w:cs="Arial"/>
          <w:sz w:val="20"/>
          <w:lang w:val="lt-LT"/>
        </w:rPr>
        <w:t xml:space="preserve"> išorinį paviršių, ant kurio pateikiamos instrukcijos, kaip išlaikyti konteinerį transportavimo metu </w:t>
      </w:r>
      <w:r w:rsidR="000D34A3" w:rsidRPr="0070061E">
        <w:rPr>
          <w:rFonts w:ascii="Helvetica" w:hAnsi="Helvetica" w:cs="Arial"/>
          <w:sz w:val="20"/>
          <w:lang w:val="lt-LT"/>
        </w:rPr>
        <w:t>tokioje padėtyje</w:t>
      </w:r>
      <w:r w:rsidRPr="0070061E">
        <w:rPr>
          <w:rFonts w:ascii="Helvetica" w:hAnsi="Helvetica" w:cs="Arial"/>
          <w:sz w:val="20"/>
          <w:lang w:val="lt-LT"/>
        </w:rPr>
        <w:t>,</w:t>
      </w:r>
      <w:r w:rsidR="000D34A3" w:rsidRPr="0070061E">
        <w:rPr>
          <w:rFonts w:ascii="Helvetica" w:hAnsi="Helvetica" w:cs="Arial"/>
          <w:sz w:val="20"/>
          <w:lang w:val="lt-LT"/>
        </w:rPr>
        <w:t xml:space="preserve"> kuri</w:t>
      </w:r>
      <w:r w:rsidRPr="0070061E">
        <w:rPr>
          <w:rFonts w:ascii="Helvetica" w:hAnsi="Helvetica" w:cs="Arial"/>
          <w:sz w:val="20"/>
          <w:lang w:val="lt-LT"/>
        </w:rPr>
        <w:t xml:space="preserve"> atitik</w:t>
      </w:r>
      <w:r w:rsidR="000D34A3" w:rsidRPr="0070061E">
        <w:rPr>
          <w:rFonts w:ascii="Helvetica" w:hAnsi="Helvetica" w:cs="Arial"/>
          <w:sz w:val="20"/>
          <w:lang w:val="lt-LT"/>
        </w:rPr>
        <w:t xml:space="preserve">tų </w:t>
      </w:r>
      <w:r w:rsidRPr="0070061E">
        <w:rPr>
          <w:rFonts w:ascii="Helvetica" w:hAnsi="Helvetica" w:cs="Arial"/>
          <w:sz w:val="20"/>
          <w:lang w:val="lt-LT"/>
        </w:rPr>
        <w:t xml:space="preserve">pageidaujamą švirkšto </w:t>
      </w:r>
      <w:r w:rsidR="000D34A3" w:rsidRPr="0070061E">
        <w:rPr>
          <w:rFonts w:ascii="Helvetica" w:hAnsi="Helvetica" w:cs="Arial"/>
          <w:sz w:val="20"/>
          <w:lang w:val="lt-LT"/>
        </w:rPr>
        <w:t>padėtį</w:t>
      </w:r>
      <w:r w:rsidRPr="0070061E">
        <w:rPr>
          <w:rFonts w:ascii="Helvetica" w:hAnsi="Helvetica" w:cs="Arial"/>
          <w:sz w:val="20"/>
          <w:lang w:val="lt-LT"/>
        </w:rPr>
        <w:t>.</w:t>
      </w:r>
    </w:p>
    <w:p w14:paraId="664E1352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903150" w14:textId="1400DDB6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4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3 punktų, papildomai apimantis švirkšto patalpinimą </w:t>
      </w:r>
      <w:r w:rsidR="000D34A3" w:rsidRPr="0070061E">
        <w:rPr>
          <w:rFonts w:ascii="Helvetica" w:hAnsi="Helvetica" w:cs="Arial"/>
          <w:sz w:val="20"/>
          <w:lang w:val="lt-LT"/>
        </w:rPr>
        <w:t>konteineryje</w:t>
      </w:r>
      <w:r w:rsidRPr="0070061E">
        <w:rPr>
          <w:rFonts w:ascii="Helvetica" w:hAnsi="Helvetica" w:cs="Arial"/>
          <w:sz w:val="20"/>
          <w:lang w:val="lt-LT"/>
        </w:rPr>
        <w:t xml:space="preserve">, </w:t>
      </w:r>
      <w:r w:rsidR="000D34A3" w:rsidRPr="0070061E">
        <w:rPr>
          <w:rFonts w:ascii="Helvetica" w:hAnsi="Helvetica" w:cs="Arial"/>
          <w:sz w:val="20"/>
          <w:lang w:val="lt-LT"/>
        </w:rPr>
        <w:t>apimančiame</w:t>
      </w:r>
      <w:r w:rsidRPr="0070061E">
        <w:rPr>
          <w:rFonts w:ascii="Helvetica" w:hAnsi="Helvetica" w:cs="Arial"/>
          <w:sz w:val="20"/>
          <w:lang w:val="lt-LT"/>
        </w:rPr>
        <w:t xml:space="preserve"> išorinį paviršių, </w:t>
      </w:r>
      <w:r w:rsidR="000D34A3" w:rsidRPr="0070061E">
        <w:rPr>
          <w:rFonts w:ascii="Helvetica" w:hAnsi="Helvetica" w:cs="Arial"/>
          <w:sz w:val="20"/>
          <w:lang w:val="lt-LT"/>
        </w:rPr>
        <w:t>ant kurio yra</w:t>
      </w:r>
      <w:r w:rsidRPr="0070061E">
        <w:rPr>
          <w:rFonts w:ascii="Helvetica" w:hAnsi="Helvetica" w:cs="Arial"/>
          <w:sz w:val="20"/>
          <w:lang w:val="lt-LT"/>
        </w:rPr>
        <w:t xml:space="preserve"> ž</w:t>
      </w:r>
      <w:r w:rsidR="000D34A3" w:rsidRPr="0070061E">
        <w:rPr>
          <w:rFonts w:ascii="Helvetica" w:hAnsi="Helvetica" w:cs="Arial"/>
          <w:sz w:val="20"/>
          <w:lang w:val="lt-LT"/>
        </w:rPr>
        <w:t>enklinimai</w:t>
      </w:r>
      <w:r w:rsidRPr="0070061E">
        <w:rPr>
          <w:rFonts w:ascii="Helvetica" w:hAnsi="Helvetica" w:cs="Arial"/>
          <w:sz w:val="20"/>
          <w:lang w:val="lt-LT"/>
        </w:rPr>
        <w:t xml:space="preserve">, </w:t>
      </w:r>
      <w:r w:rsidR="000D34A3" w:rsidRPr="0070061E">
        <w:rPr>
          <w:rFonts w:ascii="Helvetica" w:hAnsi="Helvetica" w:cs="Arial"/>
          <w:sz w:val="20"/>
          <w:lang w:val="lt-LT"/>
        </w:rPr>
        <w:t>kurie pa</w:t>
      </w:r>
      <w:r w:rsidRPr="0070061E">
        <w:rPr>
          <w:rFonts w:ascii="Helvetica" w:hAnsi="Helvetica" w:cs="Arial"/>
          <w:sz w:val="20"/>
          <w:lang w:val="lt-LT"/>
        </w:rPr>
        <w:t>rod</w:t>
      </w:r>
      <w:r w:rsidR="000D34A3" w:rsidRPr="0070061E">
        <w:rPr>
          <w:rFonts w:ascii="Helvetica" w:hAnsi="Helvetica" w:cs="Arial"/>
          <w:sz w:val="20"/>
          <w:lang w:val="lt-LT"/>
        </w:rPr>
        <w:t>o</w:t>
      </w:r>
      <w:r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konteinerio</w:t>
      </w:r>
      <w:r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padėtį</w:t>
      </w:r>
      <w:r w:rsidRPr="0070061E">
        <w:rPr>
          <w:rFonts w:ascii="Helvetica" w:hAnsi="Helvetica" w:cs="Arial"/>
          <w:sz w:val="20"/>
          <w:lang w:val="lt-LT"/>
        </w:rPr>
        <w:t>,</w:t>
      </w:r>
      <w:r w:rsidR="000D34A3" w:rsidRPr="0070061E">
        <w:rPr>
          <w:rFonts w:ascii="Helvetica" w:hAnsi="Helvetica" w:cs="Arial"/>
          <w:sz w:val="20"/>
          <w:lang w:val="lt-LT"/>
        </w:rPr>
        <w:t xml:space="preserve"> kuri</w:t>
      </w:r>
      <w:r w:rsidRPr="0070061E">
        <w:rPr>
          <w:rFonts w:ascii="Helvetica" w:hAnsi="Helvetica" w:cs="Arial"/>
          <w:sz w:val="20"/>
          <w:lang w:val="lt-LT"/>
        </w:rPr>
        <w:t xml:space="preserve"> atitinka </w:t>
      </w:r>
      <w:r w:rsidR="000D34A3" w:rsidRPr="0070061E">
        <w:rPr>
          <w:rFonts w:ascii="Helvetica" w:hAnsi="Helvetica" w:cs="Arial"/>
          <w:sz w:val="20"/>
          <w:lang w:val="lt-LT"/>
        </w:rPr>
        <w:t>pageidaujamą švirkšto padėtį</w:t>
      </w:r>
      <w:r w:rsidRPr="0070061E">
        <w:rPr>
          <w:rFonts w:ascii="Helvetica" w:hAnsi="Helvetica" w:cs="Arial"/>
          <w:sz w:val="20"/>
          <w:lang w:val="lt-LT"/>
        </w:rPr>
        <w:t>.</w:t>
      </w:r>
    </w:p>
    <w:p w14:paraId="0A7AAFF0" w14:textId="56DC6EEE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1393216" w14:textId="7E4B4745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5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4 punktų, kur švirkštas yra </w:t>
      </w:r>
      <w:r w:rsidR="00D54577" w:rsidRPr="0070061E">
        <w:rPr>
          <w:rFonts w:ascii="Helvetica" w:hAnsi="Helvetica" w:cs="Arial"/>
          <w:sz w:val="20"/>
          <w:lang w:val="lt-LT"/>
        </w:rPr>
        <w:t>transportuojamas</w:t>
      </w:r>
      <w:r w:rsidRPr="0070061E">
        <w:rPr>
          <w:rFonts w:ascii="Helvetica" w:hAnsi="Helvetica" w:cs="Arial"/>
          <w:sz w:val="20"/>
          <w:lang w:val="lt-LT"/>
        </w:rPr>
        <w:t xml:space="preserve"> lėktuvu, sunkvežimiu, laivu arba geležinkeliu.</w:t>
      </w:r>
    </w:p>
    <w:p w14:paraId="7BD537C3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5B182F" w14:textId="4214F799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6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5 punktų, kur po pristatymo švirkšte yra ne daugiau kaip </w:t>
      </w:r>
      <w:r w:rsidR="00D54577" w:rsidRPr="0070061E">
        <w:rPr>
          <w:rFonts w:ascii="Helvetica" w:hAnsi="Helvetica" w:cs="Arial"/>
          <w:sz w:val="20"/>
          <w:lang w:val="lt-LT"/>
        </w:rPr>
        <w:t>maždaug</w:t>
      </w:r>
      <w:r w:rsidRPr="0070061E">
        <w:rPr>
          <w:rFonts w:ascii="Helvetica" w:hAnsi="Helvetica" w:cs="Arial"/>
          <w:sz w:val="20"/>
          <w:lang w:val="lt-LT"/>
        </w:rPr>
        <w:t xml:space="preserve"> 1,5 mm likučio, atitinkančio nesuspenduotą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ą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o įvedimo.</w:t>
      </w:r>
    </w:p>
    <w:p w14:paraId="18F694D7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FE2218" w14:textId="1F86D62F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7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6 punktų, kur po pristatymo švirkšte yra ne daugiau kaip </w:t>
      </w:r>
      <w:r w:rsidR="00D54577" w:rsidRPr="0070061E">
        <w:rPr>
          <w:rFonts w:ascii="Helvetica" w:hAnsi="Helvetica" w:cs="Arial"/>
          <w:sz w:val="20"/>
          <w:lang w:val="lt-LT"/>
        </w:rPr>
        <w:t xml:space="preserve">maždaug </w:t>
      </w:r>
      <w:r w:rsidRPr="0070061E">
        <w:rPr>
          <w:rFonts w:ascii="Helvetica" w:hAnsi="Helvetica" w:cs="Arial"/>
          <w:sz w:val="20"/>
          <w:lang w:val="lt-LT"/>
        </w:rPr>
        <w:t xml:space="preserve">1 mm likučio, atitinkančio nesuspenduotą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ą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o įvedimo.</w:t>
      </w:r>
    </w:p>
    <w:p w14:paraId="582FBEFC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6EFC0E" w14:textId="43EA0E19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8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7 punktų, kur švirkšto talpa yra 1 ml, 2,25 ml, 2,8 ml arba 3 ml</w:t>
      </w:r>
      <w:r w:rsidR="00D54577" w:rsidRPr="0070061E">
        <w:rPr>
          <w:rFonts w:ascii="Helvetica" w:hAnsi="Helvetica" w:cs="Arial"/>
          <w:sz w:val="20"/>
          <w:lang w:val="lt-LT"/>
        </w:rPr>
        <w:t>,</w:t>
      </w:r>
      <w:r w:rsidRPr="0070061E">
        <w:rPr>
          <w:rFonts w:ascii="Helvetica" w:hAnsi="Helvetica" w:cs="Arial"/>
          <w:sz w:val="20"/>
          <w:lang w:val="lt-LT"/>
        </w:rPr>
        <w:t xml:space="preserve"> ir apima 22 dydžio adatą, kurios ilgis yra 1 arba 1,5 colio.</w:t>
      </w:r>
    </w:p>
    <w:p w14:paraId="52C8C05C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24F860" w14:textId="052BACAD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9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7 punktų, kur švirkšto talpa yra 5 ml</w:t>
      </w:r>
      <w:r w:rsidR="00D54577" w:rsidRPr="0070061E">
        <w:rPr>
          <w:rFonts w:ascii="Helvetica" w:hAnsi="Helvetica" w:cs="Arial"/>
          <w:sz w:val="20"/>
          <w:lang w:val="lt-LT"/>
        </w:rPr>
        <w:t>,</w:t>
      </w:r>
      <w:r w:rsidRPr="0070061E">
        <w:rPr>
          <w:rFonts w:ascii="Helvetica" w:hAnsi="Helvetica" w:cs="Arial"/>
          <w:sz w:val="20"/>
          <w:lang w:val="lt-LT"/>
        </w:rPr>
        <w:t xml:space="preserve"> ir apima 20 dydžio adatą, kuri yra 1,5 colio ilgio.</w:t>
      </w:r>
    </w:p>
    <w:p w14:paraId="27ED0494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051469" w14:textId="778C2948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0</w:t>
      </w:r>
      <w:r w:rsidR="003218E6" w:rsidRPr="0070061E">
        <w:rPr>
          <w:rFonts w:ascii="Helvetica" w:hAnsi="Helvetica" w:cs="Arial"/>
          <w:sz w:val="20"/>
          <w:lang w:val="lt-LT"/>
        </w:rPr>
        <w:t xml:space="preserve">.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9 punktų, kur suspensijoje yra </w:t>
      </w:r>
      <w:r w:rsidR="00D54577" w:rsidRPr="0070061E">
        <w:rPr>
          <w:rFonts w:ascii="Helvetica" w:hAnsi="Helvetica" w:cs="Arial"/>
          <w:sz w:val="20"/>
          <w:lang w:val="lt-LT"/>
        </w:rPr>
        <w:t xml:space="preserve">maždaug </w:t>
      </w:r>
      <w:r w:rsidRPr="0070061E">
        <w:rPr>
          <w:rFonts w:ascii="Helvetica" w:hAnsi="Helvetica" w:cs="Arial"/>
          <w:sz w:val="20"/>
          <w:lang w:val="lt-LT"/>
        </w:rPr>
        <w:t xml:space="preserve">273, 410, 546 arba 819 mg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.</w:t>
      </w:r>
    </w:p>
    <w:p w14:paraId="7E3847FB" w14:textId="6E46AD27" w:rsidR="003218E6" w:rsidRPr="0070061E" w:rsidRDefault="003218E6" w:rsidP="0070061E">
      <w:pPr>
        <w:tabs>
          <w:tab w:val="left" w:pos="7893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EFDF12" w14:textId="6A42A033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1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9 punktų, kur suspensijoje yra </w:t>
      </w:r>
      <w:r w:rsidR="00D54577" w:rsidRPr="0070061E">
        <w:rPr>
          <w:rFonts w:ascii="Helvetica" w:hAnsi="Helvetica" w:cs="Arial"/>
          <w:sz w:val="20"/>
          <w:lang w:val="lt-LT"/>
        </w:rPr>
        <w:t xml:space="preserve">maždaug </w:t>
      </w:r>
      <w:r w:rsidRPr="0070061E">
        <w:rPr>
          <w:rFonts w:ascii="Helvetica" w:hAnsi="Helvetica" w:cs="Arial"/>
          <w:sz w:val="20"/>
          <w:lang w:val="lt-LT"/>
        </w:rPr>
        <w:t xml:space="preserve">1092 arba 1560 mg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.</w:t>
      </w:r>
    </w:p>
    <w:p w14:paraId="61185C94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9FACA5" w14:textId="7A41358F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2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11 punktų, kur suspensija apima </w:t>
      </w:r>
      <w:r w:rsidR="00D54577" w:rsidRPr="0070061E">
        <w:rPr>
          <w:rFonts w:ascii="Helvetica" w:hAnsi="Helvetica" w:cs="Arial"/>
          <w:sz w:val="20"/>
          <w:lang w:val="lt-LT"/>
        </w:rPr>
        <w:t xml:space="preserve">maždaug </w:t>
      </w:r>
      <w:r w:rsidRPr="0070061E">
        <w:rPr>
          <w:rFonts w:ascii="Helvetica" w:hAnsi="Helvetica" w:cs="Arial"/>
          <w:sz w:val="20"/>
          <w:lang w:val="lt-LT"/>
        </w:rPr>
        <w:t xml:space="preserve">312 mg/ml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.</w:t>
      </w:r>
    </w:p>
    <w:p w14:paraId="1102274D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C5A7CE" w14:textId="77777777" w:rsidR="00D54577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3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11 punktų, kur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ailginto atpalaidavimo injekcinė suspensija apima: </w:t>
      </w:r>
    </w:p>
    <w:p w14:paraId="5BD773DC" w14:textId="7748C554" w:rsidR="00BC3B62" w:rsidRPr="0070061E" w:rsidRDefault="00D54577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</w:t>
      </w:r>
      <w:r w:rsidR="00BC3B62" w:rsidRPr="0070061E">
        <w:rPr>
          <w:rFonts w:ascii="Helvetica" w:hAnsi="Helvetica" w:cs="Arial"/>
          <w:sz w:val="20"/>
          <w:lang w:val="lt-LT"/>
        </w:rPr>
        <w:t xml:space="preserve"> 200 mg/ml iki maždaug 500 mg/ml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>;</w:t>
      </w:r>
    </w:p>
    <w:p w14:paraId="7384A75E" w14:textId="1A09C9AA" w:rsidR="00BC3B62" w:rsidRPr="0070061E" w:rsidRDefault="00BC3B62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lastRenderedPageBreak/>
        <w:t>nuo maždaug 2 mg/ml iki maždaug 25 mg/m</w:t>
      </w:r>
      <w:r w:rsidR="00D54577" w:rsidRPr="0070061E">
        <w:rPr>
          <w:rFonts w:ascii="Helvetica" w:hAnsi="Helvetica" w:cs="Arial"/>
          <w:sz w:val="20"/>
          <w:lang w:val="lt-LT"/>
        </w:rPr>
        <w:t>l</w:t>
      </w:r>
      <w:r w:rsidRPr="0070061E">
        <w:rPr>
          <w:rFonts w:ascii="Helvetica" w:hAnsi="Helvetica" w:cs="Arial"/>
          <w:sz w:val="20"/>
          <w:lang w:val="lt-LT"/>
        </w:rPr>
        <w:t xml:space="preserve"> drėkinamojo agento;</w:t>
      </w:r>
    </w:p>
    <w:p w14:paraId="4315C94B" w14:textId="77777777" w:rsidR="00BC3B62" w:rsidRPr="0070061E" w:rsidRDefault="00BC3B62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2,5 mg/ml iki maždaug 50 mg/ml buferinės medžiagos;</w:t>
      </w:r>
    </w:p>
    <w:p w14:paraId="35D81DBC" w14:textId="3BEE00E4" w:rsidR="00BC3B62" w:rsidRPr="0070061E" w:rsidRDefault="00D54577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</w:t>
      </w:r>
      <w:r w:rsidR="00BC3B62" w:rsidRPr="0070061E">
        <w:rPr>
          <w:rFonts w:ascii="Helvetica" w:hAnsi="Helvetica" w:cs="Arial"/>
          <w:sz w:val="20"/>
          <w:lang w:val="lt-LT"/>
        </w:rPr>
        <w:t xml:space="preserve"> 25 mg/ml iki maždaug 150 mg/ml suspenduojančio agento; ir</w:t>
      </w:r>
    </w:p>
    <w:p w14:paraId="3EF986D2" w14:textId="3B9E936B" w:rsidR="00BC3B62" w:rsidRPr="0070061E" w:rsidRDefault="00BC3B62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vandens </w:t>
      </w:r>
      <w:r w:rsidR="00D54577" w:rsidRPr="0070061E">
        <w:rPr>
          <w:rFonts w:ascii="Helvetica" w:hAnsi="Helvetica" w:cs="Arial"/>
          <w:sz w:val="20"/>
          <w:lang w:val="lt-LT"/>
        </w:rPr>
        <w:t>reikalingą kiekį iki</w:t>
      </w:r>
      <w:r w:rsidRPr="0070061E">
        <w:rPr>
          <w:rFonts w:ascii="Helvetica" w:hAnsi="Helvetica" w:cs="Arial"/>
          <w:sz w:val="20"/>
          <w:lang w:val="lt-LT"/>
        </w:rPr>
        <w:t xml:space="preserve"> 100</w:t>
      </w:r>
      <w:r w:rsidR="00D54577" w:rsidRPr="0070061E">
        <w:rPr>
          <w:rFonts w:ascii="Helvetica" w:hAnsi="Helvetica" w:cs="Arial"/>
          <w:sz w:val="20"/>
          <w:lang w:val="lt-LT"/>
        </w:rPr>
        <w:t xml:space="preserve"> </w:t>
      </w:r>
      <w:r w:rsidRPr="0070061E">
        <w:rPr>
          <w:rFonts w:ascii="Helvetica" w:hAnsi="Helvetica" w:cs="Arial"/>
          <w:sz w:val="20"/>
          <w:lang w:val="lt-LT"/>
        </w:rPr>
        <w:t>%.</w:t>
      </w:r>
    </w:p>
    <w:p w14:paraId="0C96E789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8A298C7" w14:textId="2CF59A4C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4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11 punktų, kur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ailginto atpalaidavimo injekcinė suspensija apima:</w:t>
      </w:r>
    </w:p>
    <w:p w14:paraId="4E0D4867" w14:textId="5D07BCDB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nuo maždaug 250 mg/ml iki maždaug 400 mg/ml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;</w:t>
      </w:r>
    </w:p>
    <w:p w14:paraId="6E9F86D5" w14:textId="349A2043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5 mg/ml iki maždaug 20 mg/ml drėkinamojo agento;</w:t>
      </w:r>
    </w:p>
    <w:p w14:paraId="79049D66" w14:textId="79304816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5 mg/ml iki maždaug 25 mg/ml buferinės medžiagos;</w:t>
      </w:r>
    </w:p>
    <w:p w14:paraId="4117545B" w14:textId="53B3E88C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50 mg/ml iki maždaug 100 mg/ml suspenduojančio agento; ir</w:t>
      </w:r>
    </w:p>
    <w:p w14:paraId="09A6ADF5" w14:textId="370BFC1A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vandens reikalingą kiekį iki 100 %.</w:t>
      </w:r>
    </w:p>
    <w:p w14:paraId="6C9242B2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DCA3A65" w14:textId="03B7741F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5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11 punktų, kuriame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ailginto atpalaidavimo injekcinė suspensija apima:</w:t>
      </w:r>
    </w:p>
    <w:p w14:paraId="1DE8D6E9" w14:textId="04C948F7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nuo maždaug 280 mg/ml iki maždaug 350 mg/ml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;</w:t>
      </w:r>
    </w:p>
    <w:p w14:paraId="088961AB" w14:textId="44957A90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8 mg/ml iki maždaug 12 mg/ml drėkinamojo agento;</w:t>
      </w:r>
    </w:p>
    <w:p w14:paraId="1974995E" w14:textId="0291C71E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5 mg/ml iki maždaug 15 mg/ml buferinės medžiagos;</w:t>
      </w:r>
    </w:p>
    <w:p w14:paraId="292C6020" w14:textId="5E64FCCD" w:rsidR="00BD0E6A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nuo maždaug 65 mg/ml iki maždaug 85 mg/ml suspenduojančio agento; ir</w:t>
      </w:r>
    </w:p>
    <w:p w14:paraId="2BA6F86B" w14:textId="26706F36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vandens reikalingą kiekį iki 100 %.</w:t>
      </w:r>
    </w:p>
    <w:p w14:paraId="74BADC9B" w14:textId="77777777" w:rsidR="003218E6" w:rsidRPr="0070061E" w:rsidRDefault="003218E6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09D555" w14:textId="20C9098C" w:rsidR="00BC3B62" w:rsidRPr="0070061E" w:rsidRDefault="00BC3B62" w:rsidP="0070061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16.</w:t>
      </w:r>
      <w:r w:rsidR="003218E6" w:rsidRPr="0070061E">
        <w:rPr>
          <w:rFonts w:ascii="Helvetica" w:hAnsi="Helvetica" w:cs="Arial"/>
          <w:sz w:val="20"/>
          <w:lang w:val="lt-LT"/>
        </w:rPr>
        <w:t xml:space="preserve"> </w:t>
      </w:r>
      <w:r w:rsidR="000D34A3" w:rsidRPr="0070061E">
        <w:rPr>
          <w:rFonts w:ascii="Helvetica" w:hAnsi="Helvetica" w:cs="Arial"/>
          <w:sz w:val="20"/>
          <w:lang w:val="lt-LT"/>
        </w:rPr>
        <w:t>Būdas pagal bet kurį vieną iš</w:t>
      </w:r>
      <w:r w:rsidRPr="0070061E">
        <w:rPr>
          <w:rFonts w:ascii="Helvetica" w:hAnsi="Helvetica" w:cs="Arial"/>
          <w:sz w:val="20"/>
          <w:lang w:val="lt-LT"/>
        </w:rPr>
        <w:t xml:space="preserve"> 1-11 punktų, kur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pailginto atpalaidavimo injekcinė suspensija apima:</w:t>
      </w:r>
    </w:p>
    <w:p w14:paraId="094A08F5" w14:textId="77777777" w:rsidR="00BC3B62" w:rsidRPr="0070061E" w:rsidRDefault="00BC3B62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apie 312 mg/ml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iperidono</w:t>
      </w:r>
      <w:proofErr w:type="spellEnd"/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palmitato</w:t>
      </w:r>
      <w:proofErr w:type="spellEnd"/>
      <w:r w:rsidRPr="0070061E">
        <w:rPr>
          <w:rFonts w:ascii="Helvetica" w:hAnsi="Helvetica" w:cs="Arial"/>
          <w:sz w:val="20"/>
          <w:lang w:val="lt-LT"/>
        </w:rPr>
        <w:t>;</w:t>
      </w:r>
    </w:p>
    <w:p w14:paraId="784641D8" w14:textId="5559CB72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maždaug </w:t>
      </w:r>
      <w:r w:rsidR="00BC3B62" w:rsidRPr="0070061E">
        <w:rPr>
          <w:rFonts w:ascii="Helvetica" w:hAnsi="Helvetica" w:cs="Arial"/>
          <w:sz w:val="20"/>
          <w:lang w:val="lt-LT"/>
        </w:rPr>
        <w:t>10 mg/m</w:t>
      </w:r>
      <w:r w:rsidRPr="0070061E">
        <w:rPr>
          <w:rFonts w:ascii="Helvetica" w:hAnsi="Helvetica" w:cs="Arial"/>
          <w:sz w:val="20"/>
          <w:lang w:val="lt-LT"/>
        </w:rPr>
        <w:t>l</w:t>
      </w:r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polisorbat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 xml:space="preserve"> 20;</w:t>
      </w:r>
    </w:p>
    <w:p w14:paraId="3A58E711" w14:textId="4F59EB23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maždaug </w:t>
      </w:r>
      <w:r w:rsidR="00BC3B62" w:rsidRPr="0070061E">
        <w:rPr>
          <w:rFonts w:ascii="Helvetica" w:hAnsi="Helvetica" w:cs="Arial"/>
          <w:sz w:val="20"/>
          <w:lang w:val="lt-LT"/>
        </w:rPr>
        <w:t>75 mg/m</w:t>
      </w:r>
      <w:r w:rsidRPr="0070061E">
        <w:rPr>
          <w:rFonts w:ascii="Helvetica" w:hAnsi="Helvetica" w:cs="Arial"/>
          <w:sz w:val="20"/>
          <w:lang w:val="lt-LT"/>
        </w:rPr>
        <w:t>l</w:t>
      </w:r>
      <w:r w:rsidR="00BC3B62" w:rsidRPr="0070061E">
        <w:rPr>
          <w:rFonts w:ascii="Helvetica" w:hAnsi="Helvetica" w:cs="Arial"/>
          <w:sz w:val="20"/>
          <w:lang w:val="lt-LT"/>
        </w:rPr>
        <w:t xml:space="preserve"> polietilen</w:t>
      </w:r>
      <w:r w:rsidRPr="0070061E">
        <w:rPr>
          <w:rFonts w:ascii="Helvetica" w:hAnsi="Helvetica" w:cs="Arial"/>
          <w:sz w:val="20"/>
          <w:lang w:val="lt-LT"/>
        </w:rPr>
        <w:t xml:space="preserve">o </w:t>
      </w:r>
      <w:r w:rsidR="00BC3B62" w:rsidRPr="0070061E">
        <w:rPr>
          <w:rFonts w:ascii="Helvetica" w:hAnsi="Helvetica" w:cs="Arial"/>
          <w:sz w:val="20"/>
          <w:lang w:val="lt-LT"/>
        </w:rPr>
        <w:t>glikolio 4000;</w:t>
      </w:r>
    </w:p>
    <w:p w14:paraId="7FA54AB8" w14:textId="06AE682F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maždaug </w:t>
      </w:r>
      <w:r w:rsidR="00BC3B62" w:rsidRPr="0070061E">
        <w:rPr>
          <w:rFonts w:ascii="Helvetica" w:hAnsi="Helvetica" w:cs="Arial"/>
          <w:sz w:val="20"/>
          <w:lang w:val="lt-LT"/>
        </w:rPr>
        <w:t>7,5 mg/m</w:t>
      </w:r>
      <w:r w:rsidRPr="0070061E">
        <w:rPr>
          <w:rFonts w:ascii="Helvetica" w:hAnsi="Helvetica" w:cs="Arial"/>
          <w:sz w:val="20"/>
          <w:lang w:val="lt-LT"/>
        </w:rPr>
        <w:t>l</w:t>
      </w:r>
      <w:r w:rsidR="00BC3B62" w:rsidRPr="0070061E">
        <w:rPr>
          <w:rFonts w:ascii="Helvetica" w:hAnsi="Helvetica" w:cs="Arial"/>
          <w:sz w:val="20"/>
          <w:lang w:val="lt-LT"/>
        </w:rPr>
        <w:t xml:space="preserve"> citrinų rūgšties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monohidrat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>;</w:t>
      </w:r>
    </w:p>
    <w:p w14:paraId="033062FE" w14:textId="5A8C9711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maždaug </w:t>
      </w:r>
      <w:r w:rsidR="00BC3B62" w:rsidRPr="0070061E">
        <w:rPr>
          <w:rFonts w:ascii="Helvetica" w:hAnsi="Helvetica" w:cs="Arial"/>
          <w:sz w:val="20"/>
          <w:lang w:val="lt-LT"/>
        </w:rPr>
        <w:t>6 mg/ml natrio</w:t>
      </w:r>
      <w:r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0061E">
        <w:rPr>
          <w:rFonts w:ascii="Helvetica" w:hAnsi="Helvetica" w:cs="Arial"/>
          <w:sz w:val="20"/>
          <w:lang w:val="lt-LT"/>
        </w:rPr>
        <w:t>dihidro</w:t>
      </w:r>
      <w:r w:rsidR="00BC3B62" w:rsidRPr="0070061E">
        <w:rPr>
          <w:rFonts w:ascii="Helvetica" w:hAnsi="Helvetica" w:cs="Arial"/>
          <w:sz w:val="20"/>
          <w:lang w:val="lt-LT"/>
        </w:rPr>
        <w:t>fosfat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C3B62" w:rsidRPr="0070061E">
        <w:rPr>
          <w:rFonts w:ascii="Helvetica" w:hAnsi="Helvetica" w:cs="Arial"/>
          <w:sz w:val="20"/>
          <w:lang w:val="lt-LT"/>
        </w:rPr>
        <w:t>monohidrato</w:t>
      </w:r>
      <w:proofErr w:type="spellEnd"/>
      <w:r w:rsidR="00BC3B62" w:rsidRPr="0070061E">
        <w:rPr>
          <w:rFonts w:ascii="Helvetica" w:hAnsi="Helvetica" w:cs="Arial"/>
          <w:sz w:val="20"/>
          <w:lang w:val="lt-LT"/>
        </w:rPr>
        <w:t>;</w:t>
      </w:r>
    </w:p>
    <w:p w14:paraId="72525E59" w14:textId="767C4072" w:rsidR="00BC3B62" w:rsidRPr="0070061E" w:rsidRDefault="00BD0E6A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 xml:space="preserve">maždaug </w:t>
      </w:r>
      <w:r w:rsidR="00BC3B62" w:rsidRPr="0070061E">
        <w:rPr>
          <w:rFonts w:ascii="Helvetica" w:hAnsi="Helvetica" w:cs="Arial"/>
          <w:sz w:val="20"/>
          <w:lang w:val="lt-LT"/>
        </w:rPr>
        <w:t>5,4 mg/m</w:t>
      </w:r>
      <w:r w:rsidRPr="0070061E">
        <w:rPr>
          <w:rFonts w:ascii="Helvetica" w:hAnsi="Helvetica" w:cs="Arial"/>
          <w:sz w:val="20"/>
          <w:lang w:val="lt-LT"/>
        </w:rPr>
        <w:t>l</w:t>
      </w:r>
      <w:r w:rsidR="00BC3B62" w:rsidRPr="0070061E">
        <w:rPr>
          <w:rFonts w:ascii="Helvetica" w:hAnsi="Helvetica" w:cs="Arial"/>
          <w:sz w:val="20"/>
          <w:lang w:val="lt-LT"/>
        </w:rPr>
        <w:t xml:space="preserve"> natrio hidroksido; ir</w:t>
      </w:r>
    </w:p>
    <w:p w14:paraId="442A3ED6" w14:textId="0C3CC1F6" w:rsidR="001C1CC3" w:rsidRPr="0070061E" w:rsidRDefault="00BC3B62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0061E">
        <w:rPr>
          <w:rFonts w:ascii="Helvetica" w:hAnsi="Helvetica" w:cs="Arial"/>
          <w:sz w:val="20"/>
          <w:lang w:val="lt-LT"/>
        </w:rPr>
        <w:t>injekcin</w:t>
      </w:r>
      <w:r w:rsidR="00BD0E6A" w:rsidRPr="0070061E">
        <w:rPr>
          <w:rFonts w:ascii="Helvetica" w:hAnsi="Helvetica" w:cs="Arial"/>
          <w:sz w:val="20"/>
          <w:lang w:val="lt-LT"/>
        </w:rPr>
        <w:t>į</w:t>
      </w:r>
      <w:r w:rsidRPr="0070061E">
        <w:rPr>
          <w:rFonts w:ascii="Helvetica" w:hAnsi="Helvetica" w:cs="Arial"/>
          <w:sz w:val="20"/>
          <w:lang w:val="lt-LT"/>
        </w:rPr>
        <w:t xml:space="preserve"> vand</w:t>
      </w:r>
      <w:r w:rsidR="00BD0E6A" w:rsidRPr="0070061E">
        <w:rPr>
          <w:rFonts w:ascii="Helvetica" w:hAnsi="Helvetica" w:cs="Arial"/>
          <w:sz w:val="20"/>
          <w:lang w:val="lt-LT"/>
        </w:rPr>
        <w:t>enį</w:t>
      </w:r>
      <w:r w:rsidRPr="0070061E">
        <w:rPr>
          <w:rFonts w:ascii="Helvetica" w:hAnsi="Helvetica" w:cs="Arial"/>
          <w:sz w:val="20"/>
          <w:lang w:val="lt-LT"/>
        </w:rPr>
        <w:t>.</w:t>
      </w:r>
    </w:p>
    <w:p w14:paraId="1EC55618" w14:textId="77777777" w:rsidR="001C1CC3" w:rsidRPr="0070061E" w:rsidRDefault="001C1CC3" w:rsidP="0070061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1C1CC3" w:rsidRPr="0070061E" w:rsidSect="0070061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38DC61" w14:textId="77777777" w:rsidR="00596537" w:rsidRDefault="00596537" w:rsidP="007B0A41">
      <w:pPr>
        <w:spacing w:after="0" w:line="240" w:lineRule="auto"/>
      </w:pPr>
      <w:r>
        <w:separator/>
      </w:r>
    </w:p>
  </w:endnote>
  <w:endnote w:type="continuationSeparator" w:id="0">
    <w:p w14:paraId="6EC8BAD3" w14:textId="77777777" w:rsidR="00596537" w:rsidRDefault="0059653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13993" w14:textId="77777777" w:rsidR="00596537" w:rsidRDefault="00596537" w:rsidP="007B0A41">
      <w:pPr>
        <w:spacing w:after="0" w:line="240" w:lineRule="auto"/>
      </w:pPr>
      <w:r>
        <w:separator/>
      </w:r>
    </w:p>
  </w:footnote>
  <w:footnote w:type="continuationSeparator" w:id="0">
    <w:p w14:paraId="154057D0" w14:textId="77777777" w:rsidR="00596537" w:rsidRDefault="0059653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1998"/>
    <w:rsid w:val="00027AFF"/>
    <w:rsid w:val="000353D6"/>
    <w:rsid w:val="00062A8E"/>
    <w:rsid w:val="00065F0D"/>
    <w:rsid w:val="00070D8A"/>
    <w:rsid w:val="00092D0B"/>
    <w:rsid w:val="000A591E"/>
    <w:rsid w:val="000C68F9"/>
    <w:rsid w:val="000D0403"/>
    <w:rsid w:val="000D34A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02CF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218E6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25550"/>
    <w:rsid w:val="00431822"/>
    <w:rsid w:val="00434733"/>
    <w:rsid w:val="00436B41"/>
    <w:rsid w:val="00443029"/>
    <w:rsid w:val="0044384C"/>
    <w:rsid w:val="00473E17"/>
    <w:rsid w:val="004A11D8"/>
    <w:rsid w:val="004C1469"/>
    <w:rsid w:val="004E1837"/>
    <w:rsid w:val="004F06A1"/>
    <w:rsid w:val="00500B25"/>
    <w:rsid w:val="0053198F"/>
    <w:rsid w:val="005324BA"/>
    <w:rsid w:val="00560B7D"/>
    <w:rsid w:val="00564911"/>
    <w:rsid w:val="0059478E"/>
    <w:rsid w:val="00596537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0061E"/>
    <w:rsid w:val="00767B3E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64FD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915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3B62"/>
    <w:rsid w:val="00BC4201"/>
    <w:rsid w:val="00BD0E6A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577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0</Words>
  <Characters>3407</Characters>
  <Application>Microsoft Office Word</Application>
  <DocSecurity>0</DocSecurity>
  <Lines>8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8:42:00Z</dcterms:created>
  <dcterms:modified xsi:type="dcterms:W3CDTF">2024-06-07T06:24:00Z</dcterms:modified>
</cp:coreProperties>
</file>